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1031" w:type="dxa"/>
        <w:tblLook w:val="04A0" w:firstRow="1" w:lastRow="0" w:firstColumn="1" w:lastColumn="0" w:noHBand="0" w:noVBand="1"/>
      </w:tblPr>
      <w:tblGrid>
        <w:gridCol w:w="1361"/>
        <w:gridCol w:w="1747"/>
        <w:gridCol w:w="54"/>
        <w:gridCol w:w="347"/>
        <w:gridCol w:w="16"/>
        <w:gridCol w:w="1607"/>
        <w:gridCol w:w="507"/>
        <w:gridCol w:w="232"/>
        <w:gridCol w:w="588"/>
        <w:gridCol w:w="475"/>
        <w:gridCol w:w="541"/>
        <w:gridCol w:w="376"/>
        <w:gridCol w:w="73"/>
        <w:gridCol w:w="760"/>
        <w:gridCol w:w="63"/>
        <w:gridCol w:w="708"/>
        <w:gridCol w:w="52"/>
        <w:gridCol w:w="1487"/>
        <w:gridCol w:w="37"/>
      </w:tblGrid>
      <w:tr w:rsidR="00A82845" w:rsidRPr="00A82845" w14:paraId="04E9C41C" w14:textId="77777777" w:rsidTr="00FB4515">
        <w:trPr>
          <w:gridAfter w:val="1"/>
          <w:wAfter w:w="37" w:type="dxa"/>
          <w:trHeight w:val="435"/>
        </w:trPr>
        <w:tc>
          <w:tcPr>
            <w:tcW w:w="3525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18FDD9CD" w14:textId="767A4F14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333 Middle River St. 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Sylmar, CA 91342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(653) 863-8883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info@tshirtrus.com</w:t>
            </w:r>
            <w:r w:rsidRPr="00A8284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br/>
              <w:t>www.t-shirtrus.com</w:t>
            </w: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5D994571" w14:textId="18D64DD1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862" w:type="dxa"/>
            <w:gridSpan w:val="1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68F103FC" w14:textId="77777777" w:rsidR="00BC0BE8" w:rsidRDefault="00BC0BE8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</w:pPr>
          </w:p>
          <w:p w14:paraId="5C09F430" w14:textId="32F48076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  <w:t>PURCHASE ORDER</w:t>
            </w:r>
          </w:p>
        </w:tc>
      </w:tr>
      <w:tr w:rsidR="00A82845" w:rsidRPr="00A82845" w14:paraId="0FABD93F" w14:textId="77777777" w:rsidTr="00FB4515">
        <w:trPr>
          <w:gridAfter w:val="1"/>
          <w:wAfter w:w="37" w:type="dxa"/>
          <w:trHeight w:val="450"/>
        </w:trPr>
        <w:tc>
          <w:tcPr>
            <w:tcW w:w="352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52484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126943A" w14:textId="77F86597" w:rsidR="00A82845" w:rsidRPr="00BC0BE8" w:rsidRDefault="000E2DC0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ACG LTD</w:t>
            </w:r>
            <w:r w:rsidR="00BC0BE8" w:rsidRPr="00BC0BE8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 </w:t>
            </w:r>
          </w:p>
        </w:tc>
        <w:tc>
          <w:tcPr>
            <w:tcW w:w="5862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1385B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56"/>
                <w:szCs w:val="56"/>
              </w:rPr>
            </w:pPr>
          </w:p>
        </w:tc>
      </w:tr>
      <w:tr w:rsidR="00A82845" w:rsidRPr="00A82845" w14:paraId="7448CBCF" w14:textId="77777777" w:rsidTr="00FB4515">
        <w:trPr>
          <w:gridAfter w:val="1"/>
          <w:wAfter w:w="37" w:type="dxa"/>
          <w:trHeight w:val="450"/>
        </w:trPr>
        <w:tc>
          <w:tcPr>
            <w:tcW w:w="352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A05BA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517A811E" w14:textId="2E8E9499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63B83FDA" w14:textId="110C1D8C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E7673E0" w14:textId="55F41D12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22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</w:tcPr>
          <w:p w14:paraId="11481E83" w14:textId="3F0F35B5" w:rsidR="00A82845" w:rsidRPr="00A82845" w:rsidRDefault="00A20D26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PO Number:</w:t>
            </w:r>
          </w:p>
        </w:tc>
        <w:tc>
          <w:tcPr>
            <w:tcW w:w="23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vAlign w:val="center"/>
            <w:hideMark/>
          </w:tcPr>
          <w:p w14:paraId="16C73BAB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0000"/>
                <w:sz w:val="32"/>
                <w:szCs w:val="32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FF0000"/>
                <w:sz w:val="32"/>
                <w:szCs w:val="32"/>
              </w:rPr>
              <w:t>521793</w:t>
            </w:r>
          </w:p>
        </w:tc>
      </w:tr>
      <w:tr w:rsidR="00A82845" w:rsidRPr="00A82845" w14:paraId="542083B4" w14:textId="77777777" w:rsidTr="00FB4515">
        <w:trPr>
          <w:gridAfter w:val="1"/>
          <w:wAfter w:w="37" w:type="dxa"/>
          <w:trHeight w:val="360"/>
        </w:trPr>
        <w:tc>
          <w:tcPr>
            <w:tcW w:w="352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BFC959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039C2CA2" w14:textId="2EE77D3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79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1968F967" w14:textId="0E584760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6B34A0E2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ate:</w:t>
            </w:r>
          </w:p>
        </w:tc>
        <w:tc>
          <w:tcPr>
            <w:tcW w:w="23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  <w:hideMark/>
          </w:tcPr>
          <w:p w14:paraId="5D0CEE58" w14:textId="79CDA7E2" w:rsidR="00A82845" w:rsidRPr="00A82845" w:rsidRDefault="00A20D26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08</w:t>
            </w:r>
            <w:r w:rsidR="00A82845"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15</w:t>
            </w:r>
            <w:r w:rsidR="00A82845"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/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2023</w:t>
            </w:r>
          </w:p>
        </w:tc>
      </w:tr>
      <w:tr w:rsidR="00A82845" w:rsidRPr="00A82845" w14:paraId="28E60BB2" w14:textId="77777777" w:rsidTr="00FB4515">
        <w:trPr>
          <w:gridAfter w:val="1"/>
          <w:wAfter w:w="37" w:type="dxa"/>
          <w:trHeight w:val="80"/>
        </w:trPr>
        <w:tc>
          <w:tcPr>
            <w:tcW w:w="352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697325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607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2E733BB8" w14:textId="01BA587B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792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15C6BD44" w14:textId="176C2745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shd w:val="clear" w:color="000000" w:fill="E9E7CD"/>
          </w:tcPr>
          <w:p w14:paraId="04578EC2" w14:textId="0233C729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1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9E7CD"/>
          </w:tcPr>
          <w:p w14:paraId="2E0C4CAB" w14:textId="47B191D1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A82845" w:rsidRPr="00A82845" w14:paraId="7F3550A9" w14:textId="77777777" w:rsidTr="00FB4515">
        <w:trPr>
          <w:gridAfter w:val="1"/>
          <w:wAfter w:w="37" w:type="dxa"/>
          <w:trHeight w:val="255"/>
        </w:trPr>
        <w:tc>
          <w:tcPr>
            <w:tcW w:w="3509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36E12076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USTOMER</w:t>
            </w:r>
          </w:p>
        </w:tc>
        <w:tc>
          <w:tcPr>
            <w:tcW w:w="3966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vAlign w:val="center"/>
          </w:tcPr>
          <w:p w14:paraId="69E69DC0" w14:textId="4F3ECA3B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ILL TO</w:t>
            </w:r>
          </w:p>
        </w:tc>
        <w:tc>
          <w:tcPr>
            <w:tcW w:w="351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BDB766"/>
            <w:vAlign w:val="center"/>
          </w:tcPr>
          <w:p w14:paraId="4B1BA928" w14:textId="54BCCBE3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LIVER TO</w:t>
            </w:r>
          </w:p>
        </w:tc>
      </w:tr>
      <w:tr w:rsidR="00A82845" w:rsidRPr="00A82845" w14:paraId="100DA785" w14:textId="77777777" w:rsidTr="00FB4515">
        <w:trPr>
          <w:gridAfter w:val="1"/>
          <w:wAfter w:w="37" w:type="dxa"/>
          <w:trHeight w:val="1575"/>
        </w:trPr>
        <w:tc>
          <w:tcPr>
            <w:tcW w:w="352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3B644EEB" w14:textId="30CD521E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Jane Dole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T-Shirt Us</w:t>
            </w:r>
            <w:r w:rsidR="003937C5">
              <w:rPr>
                <w:rFonts w:ascii="Calibri" w:eastAsia="Times New Roman" w:hAnsi="Calibri" w:cs="Calibri"/>
                <w:color w:val="000000"/>
              </w:rPr>
              <w:t xml:space="preserve"> ltd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631 West Katella Avenue,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Anaheim, Los Angeles, CA  92802</w:t>
            </w:r>
          </w:p>
        </w:tc>
        <w:tc>
          <w:tcPr>
            <w:tcW w:w="3950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12345A07" w14:textId="7A2BEE19" w:rsidR="00A82845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itson miller</w:t>
            </w:r>
            <w:r w:rsidR="00A82845" w:rsidRPr="00A82845">
              <w:rPr>
                <w:rFonts w:ascii="Calibri" w:eastAsia="Times New Roman" w:hAnsi="Calibri" w:cs="Calibri"/>
                <w:color w:val="000000"/>
              </w:rPr>
              <w:br/>
            </w:r>
            <w:r>
              <w:rPr>
                <w:rFonts w:ascii="Calibri" w:eastAsia="Times New Roman" w:hAnsi="Calibri" w:cs="Calibri"/>
                <w:color w:val="000000"/>
              </w:rPr>
              <w:t>ABS Services</w:t>
            </w:r>
            <w:r w:rsidR="00A82845" w:rsidRPr="00A82845">
              <w:rPr>
                <w:rFonts w:ascii="Calibri" w:eastAsia="Times New Roman" w:hAnsi="Calibri" w:cs="Calibri"/>
                <w:color w:val="000000"/>
              </w:rPr>
              <w:br/>
              <w:t>123 Riverdale Drive</w:t>
            </w:r>
            <w:r w:rsidR="00A82845" w:rsidRPr="00A82845">
              <w:rPr>
                <w:rFonts w:ascii="Calibri" w:eastAsia="Times New Roman" w:hAnsi="Calibri" w:cs="Calibri"/>
                <w:color w:val="000000"/>
              </w:rPr>
              <w:br/>
              <w:t xml:space="preserve">Las Vegas, </w:t>
            </w:r>
            <w:proofErr w:type="gramStart"/>
            <w:r w:rsidR="00A82845" w:rsidRPr="00A82845">
              <w:rPr>
                <w:rFonts w:ascii="Calibri" w:eastAsia="Times New Roman" w:hAnsi="Calibri" w:cs="Calibri"/>
                <w:color w:val="000000"/>
              </w:rPr>
              <w:t>Nevada  91000</w:t>
            </w:r>
            <w:proofErr w:type="gramEnd"/>
          </w:p>
        </w:tc>
        <w:tc>
          <w:tcPr>
            <w:tcW w:w="3519" w:type="dxa"/>
            <w:gridSpan w:val="7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hideMark/>
          </w:tcPr>
          <w:p w14:paraId="7D6E6B0C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Helen Wilson</w:t>
            </w: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br/>
              <w:t>MGM Souvenir Shop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3799 Las Vegas Blvd S.,</w:t>
            </w:r>
            <w:r w:rsidRPr="00A82845">
              <w:rPr>
                <w:rFonts w:ascii="Calibri" w:eastAsia="Times New Roman" w:hAnsi="Calibri" w:cs="Calibri"/>
                <w:color w:val="000000"/>
              </w:rPr>
              <w:br/>
              <w:t>Las Vegas, NV, 89109, US</w:t>
            </w:r>
          </w:p>
        </w:tc>
      </w:tr>
      <w:tr w:rsidR="00A20D26" w:rsidRPr="00A82845" w14:paraId="547DD781" w14:textId="77777777" w:rsidTr="00FB4515">
        <w:trPr>
          <w:gridAfter w:val="1"/>
          <w:wAfter w:w="37" w:type="dxa"/>
          <w:trHeight w:val="375"/>
        </w:trPr>
        <w:tc>
          <w:tcPr>
            <w:tcW w:w="3162" w:type="dxa"/>
            <w:gridSpan w:val="3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5C66B011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ORDERED BY</w:t>
            </w:r>
          </w:p>
        </w:tc>
        <w:tc>
          <w:tcPr>
            <w:tcW w:w="2709" w:type="dxa"/>
            <w:gridSpan w:val="5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6A7D66F2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SHIPPED VIA</w:t>
            </w:r>
          </w:p>
        </w:tc>
        <w:tc>
          <w:tcPr>
            <w:tcW w:w="1980" w:type="dxa"/>
            <w:gridSpan w:val="4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67E34BE5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FOB</w:t>
            </w:r>
          </w:p>
        </w:tc>
        <w:tc>
          <w:tcPr>
            <w:tcW w:w="3143" w:type="dxa"/>
            <w:gridSpan w:val="6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15E3854F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TERMS</w:t>
            </w:r>
          </w:p>
        </w:tc>
      </w:tr>
      <w:tr w:rsidR="00A20D26" w:rsidRPr="00A82845" w14:paraId="68F2C5A5" w14:textId="77777777" w:rsidTr="00FB4515">
        <w:trPr>
          <w:gridAfter w:val="1"/>
          <w:wAfter w:w="37" w:type="dxa"/>
          <w:trHeight w:val="375"/>
        </w:trPr>
        <w:tc>
          <w:tcPr>
            <w:tcW w:w="3162" w:type="dxa"/>
            <w:gridSpan w:val="3"/>
            <w:tcBorders>
              <w:top w:val="nil"/>
              <w:left w:val="single" w:sz="4" w:space="0" w:color="auto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059518A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John Smith</w:t>
            </w:r>
          </w:p>
        </w:tc>
        <w:tc>
          <w:tcPr>
            <w:tcW w:w="2709" w:type="dxa"/>
            <w:gridSpan w:val="5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9A205B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UPS Express</w:t>
            </w:r>
          </w:p>
        </w:tc>
        <w:tc>
          <w:tcPr>
            <w:tcW w:w="1980" w:type="dxa"/>
            <w:gridSpan w:val="4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CD81B67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almart Inc.</w:t>
            </w:r>
          </w:p>
        </w:tc>
        <w:tc>
          <w:tcPr>
            <w:tcW w:w="3143" w:type="dxa"/>
            <w:gridSpan w:val="6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9FF7D0" w14:textId="77777777" w:rsidR="00A20D26" w:rsidRPr="00A82845" w:rsidRDefault="00A20D26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Net 18</w:t>
            </w:r>
          </w:p>
        </w:tc>
      </w:tr>
      <w:tr w:rsidR="00A82845" w:rsidRPr="00A82845" w14:paraId="435F7D1C" w14:textId="77777777" w:rsidTr="00FB4515">
        <w:trPr>
          <w:gridAfter w:val="1"/>
          <w:wAfter w:w="37" w:type="dxa"/>
          <w:trHeight w:val="375"/>
        </w:trPr>
        <w:tc>
          <w:tcPr>
            <w:tcW w:w="136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453DDAA0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Unit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70F8F2A1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198107C5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Unit Price ($)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BDB766"/>
            <w:noWrap/>
            <w:vAlign w:val="center"/>
            <w:hideMark/>
          </w:tcPr>
          <w:p w14:paraId="0613DF05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Amount ($)</w:t>
            </w:r>
          </w:p>
        </w:tc>
      </w:tr>
      <w:tr w:rsidR="00A82845" w:rsidRPr="00A82845" w14:paraId="05EF5514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4F8126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21A70D0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 xml:space="preserve">White - </w:t>
            </w:r>
            <w:proofErr w:type="gramStart"/>
            <w:r w:rsidRPr="00A82845">
              <w:rPr>
                <w:rFonts w:ascii="Calibri" w:eastAsia="Times New Roman" w:hAnsi="Calibri" w:cs="Calibri"/>
                <w:color w:val="000000"/>
              </w:rPr>
              <w:t>Men's  S</w:t>
            </w:r>
            <w:proofErr w:type="gramEnd"/>
            <w:r w:rsidRPr="00A82845">
              <w:rPr>
                <w:rFonts w:ascii="Calibri" w:eastAsia="Times New Roman" w:hAnsi="Calibri" w:cs="Calibri"/>
                <w:color w:val="000000"/>
              </w:rPr>
              <w:t>/S Crew Tee - Small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B66A584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5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BE89D8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525.00</w:t>
            </w:r>
          </w:p>
        </w:tc>
      </w:tr>
      <w:tr w:rsidR="00A82845" w:rsidRPr="00A82845" w14:paraId="75A929F8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99F935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9E55258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hite - Men's S/S Crew Tee - Medium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D94C19A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75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ED3FD4D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750.00</w:t>
            </w:r>
          </w:p>
        </w:tc>
      </w:tr>
      <w:tr w:rsidR="00A82845" w:rsidRPr="00A82845" w14:paraId="14B4042B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BBF55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C1151A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White - Men's S/S Crew Tee - Large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536D52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.0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395CBB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A82845" w:rsidRPr="00A82845" w14:paraId="4DA52303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10A84E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5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5AB80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Small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D612E4F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5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43A5A41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525.00</w:t>
            </w:r>
          </w:p>
        </w:tc>
      </w:tr>
      <w:tr w:rsidR="00A82845" w:rsidRPr="00A82845" w14:paraId="6D3E1264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33D1B28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20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A47AB0A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Medium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A7992D8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3.75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5035E1C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750.00</w:t>
            </w:r>
          </w:p>
        </w:tc>
      </w:tr>
      <w:tr w:rsidR="00A82845" w:rsidRPr="00A82845" w14:paraId="16DB6787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1546557" w14:textId="77777777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DC07A5F" w14:textId="77777777" w:rsidR="00A82845" w:rsidRPr="00A82845" w:rsidRDefault="00A82845" w:rsidP="00A82845">
            <w:pPr>
              <w:spacing w:before="26" w:after="26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Charcoal - Men's S/S Crew Tee - Large</w:t>
            </w: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C235817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.00</w:t>
            </w: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2F75DEE" w14:textId="7777777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0.00</w:t>
            </w:r>
          </w:p>
        </w:tc>
      </w:tr>
      <w:tr w:rsidR="00A82845" w:rsidRPr="00A82845" w14:paraId="2CED61EA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A1F6774" w14:textId="1F62541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1D0BCF0" w14:textId="47C3034C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FECF6F6" w14:textId="33FE8F0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0CB28EA" w14:textId="742E6C5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3C352CA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D21DBC" w14:textId="3E5150B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B72F6" w14:textId="335E28D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4063404" w14:textId="2BCEB0B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063F9E" w14:textId="1A40321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8B84DC3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4BC050" w14:textId="714D6BC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1D87FE" w14:textId="7242373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F6E753" w14:textId="3D61F6B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6154300" w14:textId="509348F0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3711F1EF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18C07DC" w14:textId="46B8CF70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4164A7A" w14:textId="45E03E0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341611" w14:textId="276E19C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73F6BA8" w14:textId="422BDA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29FAAC6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7B38DD" w14:textId="3858668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041445D" w14:textId="4150159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2E86199" w14:textId="4362D347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F5252C" w14:textId="3AFAD24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9926854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676B10" w14:textId="5F464EEF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4830553" w14:textId="12764BCA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1702A0D" w14:textId="6BF78A0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A19F4" w14:textId="3261C60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CC58BCA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0B92B52" w14:textId="2C248AF6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ABFA33C" w14:textId="6054B159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4E6025A" w14:textId="210F3A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6F4EA18" w14:textId="274F1CC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5CEA621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907B88" w14:textId="7795FF8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EDFDE41" w14:textId="4ECBB2C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D5E5941" w14:textId="71546C4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792CCFB" w14:textId="10F3BAD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6385FEA5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3C81DE0" w14:textId="32389BAE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2EE4B4" w14:textId="50D90F9B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508AE6B" w14:textId="2FDD1E1D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91847C3" w14:textId="50783D86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91CF5ED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686F4FB" w14:textId="7EC171D3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2711063" w14:textId="2EDD66E7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8E5937" w14:textId="1AB50DC1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E01761B" w14:textId="40B92B0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9A4D75D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80730FD" w14:textId="1C86CD5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EF139A" w14:textId="6CCD56C6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CCFF5E6" w14:textId="7BA10F1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197B87" w14:textId="4659BC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40C21CBD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98EF1A0" w14:textId="073D11B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BD85CB1" w14:textId="272D12F5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668DCC6" w14:textId="6D3862A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EA761D" w14:textId="0C066AB5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CC19139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1D54F35" w14:textId="7D5D7E0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F4C8836" w14:textId="65014914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6123F15" w14:textId="5339A1C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50ADCB4" w14:textId="4CDCF1EB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4FEDA25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8ED1B84" w14:textId="6AF16315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B454856" w14:textId="0BC3A08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BF4B340" w14:textId="70EE947E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58D9E4D" w14:textId="06B88C64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2875B8A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5003A61E" w14:textId="7DF1A3CC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089D39" w14:textId="41D75C03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08462C1" w14:textId="5B82BE9C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1CD7827" w14:textId="4972FDE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1BCA18F7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DCFA223" w14:textId="4BA6CCF2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118BECDD" w14:textId="16796F12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00A8D16" w14:textId="5427D093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FD364AC" w14:textId="3A25B89A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557FE718" w14:textId="77777777" w:rsidTr="00FB4515">
        <w:trPr>
          <w:gridAfter w:val="1"/>
          <w:wAfter w:w="37" w:type="dxa"/>
          <w:trHeight w:val="245"/>
        </w:trPr>
        <w:tc>
          <w:tcPr>
            <w:tcW w:w="1361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32C8696" w14:textId="5D81BF1D" w:rsidR="00A82845" w:rsidRPr="00A82845" w:rsidRDefault="00A82845" w:rsidP="00A82845">
            <w:pPr>
              <w:spacing w:before="26" w:after="26" w:line="240" w:lineRule="auto"/>
              <w:jc w:val="center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563" w:type="dxa"/>
            <w:gridSpan w:val="1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E33ED93" w14:textId="2C914E9E" w:rsidR="00A82845" w:rsidRPr="00A82845" w:rsidRDefault="00A82845" w:rsidP="00A82845">
            <w:pPr>
              <w:spacing w:before="26" w:after="26" w:line="240" w:lineRule="auto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1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92E0C60" w14:textId="0579CBEF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1539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69D8EE6" w14:textId="59113DB9" w:rsidR="00A82845" w:rsidRPr="00A82845" w:rsidRDefault="00A82845" w:rsidP="00A82845">
            <w:pPr>
              <w:spacing w:before="26" w:after="26" w:line="240" w:lineRule="auto"/>
              <w:jc w:val="right"/>
              <w:rPr>
                <w:rFonts w:eastAsia="Times New Roman" w:cstheme="minorHAnsi"/>
                <w:color w:val="000000"/>
              </w:rPr>
            </w:pPr>
          </w:p>
        </w:tc>
      </w:tr>
      <w:tr w:rsidR="00A82845" w:rsidRPr="00A82845" w14:paraId="06BA1CE5" w14:textId="77777777" w:rsidTr="00FB4515">
        <w:trPr>
          <w:trHeight w:val="495"/>
        </w:trPr>
        <w:tc>
          <w:tcPr>
            <w:tcW w:w="5639" w:type="dxa"/>
            <w:gridSpan w:val="7"/>
            <w:tcBorders>
              <w:top w:val="single" w:sz="4" w:space="0" w:color="BFBFBF"/>
              <w:left w:val="single" w:sz="4" w:space="0" w:color="BFBFBF"/>
              <w:bottom w:val="nil"/>
              <w:right w:val="nil"/>
            </w:tcBorders>
            <w:shd w:val="clear" w:color="000000" w:fill="BDB766"/>
            <w:noWrap/>
            <w:vAlign w:val="center"/>
            <w:hideMark/>
          </w:tcPr>
          <w:p w14:paraId="143FD77C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APPROVED BY</w:t>
            </w: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6ADD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90AE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285F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Subtotal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A9117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4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B5CEB43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3,350.00</w:t>
            </w:r>
          </w:p>
        </w:tc>
      </w:tr>
      <w:tr w:rsidR="00A82845" w:rsidRPr="00A82845" w14:paraId="56597A3F" w14:textId="77777777" w:rsidTr="00FB4515">
        <w:trPr>
          <w:trHeight w:val="495"/>
        </w:trPr>
        <w:tc>
          <w:tcPr>
            <w:tcW w:w="3108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6DE263E2" w14:textId="44854226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31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</w:tcPr>
          <w:p w14:paraId="34466167" w14:textId="6FF897C0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68D0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B67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D21A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Sales Tax (%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4B33" w14:textId="77777777" w:rsidR="00A82845" w:rsidRPr="00A82845" w:rsidRDefault="00A82845" w:rsidP="00A828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52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29EEF91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82845">
              <w:rPr>
                <w:rFonts w:ascii="Calibri" w:eastAsia="Times New Roman" w:hAnsi="Calibri" w:cs="Calibri"/>
                <w:color w:val="000000"/>
              </w:rPr>
              <w:t>402.00</w:t>
            </w:r>
          </w:p>
        </w:tc>
      </w:tr>
      <w:tr w:rsidR="00A82845" w:rsidRPr="00A82845" w14:paraId="3A4854D2" w14:textId="77777777" w:rsidTr="00FB4515">
        <w:trPr>
          <w:trHeight w:val="495"/>
        </w:trPr>
        <w:tc>
          <w:tcPr>
            <w:tcW w:w="31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B3A45E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UTHORIZED SIGNATORY</w:t>
            </w:r>
          </w:p>
        </w:tc>
        <w:tc>
          <w:tcPr>
            <w:tcW w:w="253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B5900E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A82845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8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1DC4" w14:textId="77777777" w:rsidR="00A82845" w:rsidRPr="00A82845" w:rsidRDefault="00A82845" w:rsidP="00A828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8FEB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E831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Total Amount ($)</w:t>
            </w:r>
          </w:p>
        </w:tc>
        <w:tc>
          <w:tcPr>
            <w:tcW w:w="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74DA8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524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49B062A" w14:textId="77777777" w:rsidR="00A82845" w:rsidRPr="00A82845" w:rsidRDefault="00A82845" w:rsidP="00A828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82845">
              <w:rPr>
                <w:rFonts w:ascii="Calibri" w:eastAsia="Times New Roman" w:hAnsi="Calibri" w:cs="Calibri"/>
                <w:b/>
                <w:bCs/>
                <w:color w:val="000000"/>
              </w:rPr>
              <w:t>3,752.00</w:t>
            </w:r>
          </w:p>
        </w:tc>
      </w:tr>
    </w:tbl>
    <w:p w14:paraId="2EA17956" w14:textId="03B892EA" w:rsidR="0078624F" w:rsidRPr="0078624F" w:rsidRDefault="0078624F" w:rsidP="00A82845">
      <w:pPr>
        <w:rPr>
          <w:sz w:val="2"/>
          <w:szCs w:val="2"/>
        </w:rPr>
      </w:pPr>
    </w:p>
    <w:sectPr w:rsidR="0078624F" w:rsidRPr="0078624F" w:rsidSect="00E42EC3">
      <w:headerReference w:type="default" r:id="rId7"/>
      <w:footerReference w:type="default" r:id="rId8"/>
      <w:pgSz w:w="11906" w:h="16838" w:code="9"/>
      <w:pgMar w:top="936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0B571E" w14:textId="77777777" w:rsidR="00E42EC3" w:rsidRDefault="00E42EC3" w:rsidP="00025008">
      <w:pPr>
        <w:spacing w:after="0" w:line="240" w:lineRule="auto"/>
      </w:pPr>
      <w:r>
        <w:separator/>
      </w:r>
    </w:p>
  </w:endnote>
  <w:endnote w:type="continuationSeparator" w:id="0">
    <w:p w14:paraId="3AEAB3DE" w14:textId="77777777" w:rsidR="00E42EC3" w:rsidRDefault="00E42EC3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AFBCDA" w14:textId="77777777" w:rsidR="00E42EC3" w:rsidRDefault="00E42EC3" w:rsidP="00025008">
      <w:pPr>
        <w:spacing w:after="0" w:line="240" w:lineRule="auto"/>
      </w:pPr>
      <w:r>
        <w:separator/>
      </w:r>
    </w:p>
  </w:footnote>
  <w:footnote w:type="continuationSeparator" w:id="0">
    <w:p w14:paraId="643EED68" w14:textId="77777777" w:rsidR="00E42EC3" w:rsidRDefault="00E42EC3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6A1CD1" w14:textId="1F2EBF08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604FA"/>
    <w:rsid w:val="00076830"/>
    <w:rsid w:val="000814D6"/>
    <w:rsid w:val="00096E54"/>
    <w:rsid w:val="000C014A"/>
    <w:rsid w:val="000C116F"/>
    <w:rsid w:val="000E2DC0"/>
    <w:rsid w:val="00133F3C"/>
    <w:rsid w:val="00134413"/>
    <w:rsid w:val="001646CB"/>
    <w:rsid w:val="0018020B"/>
    <w:rsid w:val="001A0C86"/>
    <w:rsid w:val="002226F4"/>
    <w:rsid w:val="0022696D"/>
    <w:rsid w:val="00233D2A"/>
    <w:rsid w:val="00241AA5"/>
    <w:rsid w:val="00281C84"/>
    <w:rsid w:val="002A2248"/>
    <w:rsid w:val="002B0324"/>
    <w:rsid w:val="002B7EC8"/>
    <w:rsid w:val="002C01F7"/>
    <w:rsid w:val="002C397E"/>
    <w:rsid w:val="00326E95"/>
    <w:rsid w:val="003369DC"/>
    <w:rsid w:val="003937C5"/>
    <w:rsid w:val="003F5176"/>
    <w:rsid w:val="00442428"/>
    <w:rsid w:val="004624FD"/>
    <w:rsid w:val="00462DDA"/>
    <w:rsid w:val="004B6A70"/>
    <w:rsid w:val="004B6B4E"/>
    <w:rsid w:val="004C6CBF"/>
    <w:rsid w:val="004D21B8"/>
    <w:rsid w:val="004E1E50"/>
    <w:rsid w:val="00564590"/>
    <w:rsid w:val="005F0027"/>
    <w:rsid w:val="005F2A8E"/>
    <w:rsid w:val="005F2B1B"/>
    <w:rsid w:val="00614671"/>
    <w:rsid w:val="00681862"/>
    <w:rsid w:val="006B33D7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04080"/>
    <w:rsid w:val="00924D6B"/>
    <w:rsid w:val="00926C13"/>
    <w:rsid w:val="00955BCC"/>
    <w:rsid w:val="009563D2"/>
    <w:rsid w:val="009724DF"/>
    <w:rsid w:val="00981384"/>
    <w:rsid w:val="009A0ECA"/>
    <w:rsid w:val="009A7D4F"/>
    <w:rsid w:val="009B7422"/>
    <w:rsid w:val="00A20D26"/>
    <w:rsid w:val="00A310DF"/>
    <w:rsid w:val="00A66F94"/>
    <w:rsid w:val="00A80844"/>
    <w:rsid w:val="00A82845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BC0BE8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364E9"/>
    <w:rsid w:val="00E42EC3"/>
    <w:rsid w:val="00EB42FD"/>
    <w:rsid w:val="00EE33EB"/>
    <w:rsid w:val="00EF1F67"/>
    <w:rsid w:val="00F576A8"/>
    <w:rsid w:val="00F74AC8"/>
    <w:rsid w:val="00F96D92"/>
    <w:rsid w:val="00FB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021C9-1F63-44C8-A14C-7CBA50026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Dhiraj Patil</cp:lastModifiedBy>
  <cp:revision>15</cp:revision>
  <dcterms:created xsi:type="dcterms:W3CDTF">2020-03-30T12:09:00Z</dcterms:created>
  <dcterms:modified xsi:type="dcterms:W3CDTF">2024-04-24T11:56:00Z</dcterms:modified>
</cp:coreProperties>
</file>